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docversion">
    <vt:lpwstr>reproducible</vt:lpwstr>
  </property>
  <property fmtid="{D5CDD505-2E9C-101B-9397-08002B2CF9AE}" pid="4" name="source-hash">
    <vt:lpwstr>117f7bb3aeb5d7c200c762e9f4c475a9</vt:lpwstr>
  </property>
</Properties>
</file>